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9072EF" w:rsidTr="00856C7A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B2152B" wp14:editId="15E2F7ED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9072EF" w:rsidRDefault="007450BB" w:rsidP="00210E31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="009072EF"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280396" w:rsidRPr="00D76D07" w:rsidRDefault="00856C7A" w:rsidP="00280396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ve </w:t>
            </w:r>
            <w:r w:rsidR="007450BB">
              <w:rPr>
                <w:rFonts w:ascii="Times New Roman" w:hAnsi="Times New Roman"/>
                <w:sz w:val="20"/>
              </w:rPr>
              <w:t>SOSYAL BİLİMLER</w:t>
            </w:r>
            <w:r>
              <w:rPr>
                <w:rFonts w:ascii="Times New Roman" w:hAnsi="Times New Roman"/>
                <w:sz w:val="20"/>
              </w:rPr>
              <w:t xml:space="preserve"> ENSTİTÜLERİ</w:t>
            </w:r>
          </w:p>
          <w:p w:rsidR="009072EF" w:rsidRPr="00D76D07" w:rsidRDefault="00856C7A" w:rsidP="00210E31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="009072EF"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856C7A" w:rsidRDefault="009072EF" w:rsidP="00210E31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856C7A" w:rsidRDefault="00856C7A" w:rsidP="00210E31">
            <w:pPr>
              <w:jc w:val="center"/>
              <w:rPr>
                <w:sz w:val="20"/>
              </w:rPr>
            </w:pPr>
          </w:p>
          <w:p w:rsidR="009072EF" w:rsidRPr="00280396" w:rsidRDefault="00280396" w:rsidP="00210E31">
            <w:pPr>
              <w:jc w:val="center"/>
              <w:rPr>
                <w:b/>
                <w:bCs/>
                <w:noProof/>
                <w:sz w:val="20"/>
                <w:rtl/>
                <w:lang w:bidi="ar-EG"/>
              </w:rPr>
            </w:pPr>
            <w:r w:rsidRPr="00280396">
              <w:rPr>
                <w:rFonts w:hint="cs"/>
                <w:b/>
                <w:bCs/>
                <w:sz w:val="20"/>
                <w:rtl/>
              </w:rPr>
              <w:t xml:space="preserve">إستمارة التقديم لتخصصات الدراسات العليا للطلبة الأجانب </w:t>
            </w:r>
          </w:p>
          <w:p w:rsidR="00856C7A" w:rsidRDefault="00856C7A" w:rsidP="00210E31">
            <w:pPr>
              <w:jc w:val="center"/>
              <w:rPr>
                <w:noProof/>
                <w:sz w:val="20"/>
              </w:rPr>
            </w:pPr>
          </w:p>
          <w:p w:rsidR="009072EF" w:rsidRDefault="009072EF" w:rsidP="00210E31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4E08C1" wp14:editId="2FB29CC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072EF" w:rsidRDefault="009072EF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005B27" w:rsidRPr="00EF6385" w:rsidTr="00BE3B7B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D76D07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- </w:t>
            </w: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Cs w:val="0"/>
                <w:sz w:val="20"/>
                <w:szCs w:val="20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="00280396" w:rsidRPr="00A76412">
              <w:rPr>
                <w:rFonts w:ascii="Times New Roman" w:hAnsi="Times New Roman" w:hint="cs"/>
                <w:b w:val="0"/>
                <w:bCs w:val="0"/>
                <w:sz w:val="20"/>
                <w:szCs w:val="20"/>
                <w:rtl/>
              </w:rPr>
              <w:t>السنة الدراسية</w:t>
            </w:r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D76D07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Güz/</w:t>
            </w:r>
            <w:r w:rsidR="00280396">
              <w:rPr>
                <w:rFonts w:ascii="Times New Roman" w:hAnsi="Times New Roman" w:hint="cs"/>
                <w:b w:val="0"/>
                <w:bCs w:val="0"/>
                <w:sz w:val="20"/>
                <w:szCs w:val="20"/>
                <w:rtl/>
              </w:rPr>
              <w:t>ال</w:t>
            </w:r>
            <w:r w:rsidR="00280396">
              <w:rPr>
                <w:rFonts w:ascii="Times New Roman" w:hAnsi="Times New Roman" w:hint="cs"/>
                <w:b w:val="0"/>
                <w:bCs w:val="0"/>
                <w:i/>
                <w:sz w:val="20"/>
                <w:szCs w:val="20"/>
                <w:rtl/>
              </w:rPr>
              <w:t>فصل الاول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7770E9">
              <w:rPr>
                <w:rFonts w:ascii="Times New Roman" w:hAnsi="Times New Roman"/>
                <w:sz w:val="20"/>
                <w:szCs w:val="20"/>
              </w:rPr>
            </w:r>
            <w:r w:rsidR="007770E9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 Bahar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="00280396">
              <w:rPr>
                <w:rFonts w:ascii="Times New Roman" w:hAnsi="Times New Roman" w:hint="cs"/>
                <w:b w:val="0"/>
                <w:bCs w:val="0"/>
                <w:i/>
                <w:sz w:val="20"/>
                <w:szCs w:val="20"/>
                <w:rtl/>
              </w:rPr>
              <w:t>الفصل الثاني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7770E9">
              <w:rPr>
                <w:rFonts w:ascii="Times New Roman" w:hAnsi="Times New Roman"/>
                <w:sz w:val="20"/>
                <w:szCs w:val="20"/>
              </w:rPr>
            </w:r>
            <w:r w:rsidR="007770E9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005B27" w:rsidRPr="00EF6385" w:rsidTr="00BE3B7B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665308" w:rsidRPr="007D2036" w:rsidRDefault="00665308" w:rsidP="007D2036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665308" w:rsidRPr="00EF6385" w:rsidRDefault="00665308" w:rsidP="00F27D4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  <w:rtl/>
                <w:lang w:bidi="ar-EG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="00280396">
              <w:rPr>
                <w:rFonts w:hint="cs"/>
                <w:bCs/>
                <w:i/>
                <w:iCs/>
                <w:sz w:val="20"/>
                <w:szCs w:val="20"/>
                <w:rtl/>
              </w:rPr>
              <w:t>البيانات الشخصية</w:t>
            </w:r>
            <w:r w:rsidR="00280396">
              <w:rPr>
                <w:bCs/>
                <w:i/>
                <w:iCs/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="00280396">
              <w:rPr>
                <w:rFonts w:hint="cs"/>
                <w:sz w:val="20"/>
                <w:szCs w:val="20"/>
                <w:rtl/>
                <w:lang w:bidi="ar-EG"/>
              </w:rPr>
              <w:t>الاسم و النسبة</w:t>
            </w:r>
            <w:r w:rsidRPr="00EF6385">
              <w:rPr>
                <w:sz w:val="20"/>
                <w:szCs w:val="20"/>
              </w:rPr>
              <w:t xml:space="preserve"> :</w:t>
            </w:r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005B27" w:rsidRPr="00EF6385" w:rsidRDefault="00276E93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>
              <w:rPr>
                <w:rStyle w:val="Vurgu"/>
                <w:rFonts w:hint="cs"/>
                <w:color w:val="BFBFBF" w:themeColor="background1" w:themeShade="BF"/>
                <w:sz w:val="20"/>
                <w:szCs w:val="20"/>
                <w:rtl/>
              </w:rPr>
              <w:t>صورة</w:t>
            </w:r>
          </w:p>
          <w:p w:rsidR="00005B27" w:rsidRPr="00EF6385" w:rsidRDefault="00005B27" w:rsidP="00747FBD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005B27" w:rsidRPr="00EF6385" w:rsidTr="00BE3B7B">
        <w:trPr>
          <w:trHeight w:val="411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r w:rsidR="00280396">
              <w:rPr>
                <w:rFonts w:hint="cs"/>
                <w:i/>
                <w:sz w:val="20"/>
                <w:szCs w:val="20"/>
                <w:rtl/>
              </w:rPr>
              <w:t>الجنس</w:t>
            </w:r>
            <w:r w:rsidRPr="00EF6385">
              <w:rPr>
                <w:sz w:val="20"/>
                <w:szCs w:val="20"/>
              </w:rPr>
              <w:t xml:space="preserve"> :</w:t>
            </w:r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sz w:val="20"/>
                <w:szCs w:val="20"/>
              </w:rPr>
              <w:t xml:space="preserve">Kadın / </w:t>
            </w:r>
            <w:r w:rsidR="00280396" w:rsidRPr="00A76412">
              <w:rPr>
                <w:rFonts w:hint="cs"/>
                <w:sz w:val="20"/>
                <w:szCs w:val="20"/>
                <w:rtl/>
              </w:rPr>
              <w:t>انثى</w:t>
            </w:r>
            <w:r w:rsidRPr="00A76412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7770E9">
              <w:rPr>
                <w:sz w:val="20"/>
                <w:szCs w:val="20"/>
              </w:rPr>
            </w:r>
            <w:r w:rsidR="007770E9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bookmarkEnd w:id="0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r w:rsidRPr="00EF6385">
              <w:rPr>
                <w:sz w:val="20"/>
                <w:szCs w:val="20"/>
              </w:rPr>
              <w:t xml:space="preserve">Erkek / </w:t>
            </w:r>
            <w:r w:rsidR="00280396">
              <w:rPr>
                <w:rFonts w:hint="cs"/>
                <w:i/>
                <w:sz w:val="20"/>
                <w:szCs w:val="20"/>
                <w:rtl/>
              </w:rPr>
              <w:t>ذكر</w:t>
            </w:r>
            <w:r w:rsidRPr="00EF6385">
              <w:rPr>
                <w:sz w:val="20"/>
                <w:szCs w:val="20"/>
              </w:rPr>
              <w:t xml:space="preserve">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7770E9">
              <w:rPr>
                <w:sz w:val="20"/>
                <w:szCs w:val="20"/>
              </w:rPr>
            </w:r>
            <w:r w:rsidR="007770E9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 w:rsidR="00280396">
              <w:rPr>
                <w:rFonts w:hint="cs"/>
                <w:i/>
                <w:iCs/>
                <w:sz w:val="20"/>
                <w:szCs w:val="20"/>
                <w:rtl/>
              </w:rPr>
              <w:t>اسم الأب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Anne</w:t>
            </w:r>
            <w:r w:rsidRPr="00EF6385">
              <w:rPr>
                <w:b/>
                <w:sz w:val="20"/>
                <w:szCs w:val="20"/>
              </w:rPr>
              <w:t xml:space="preserve">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 w:rsidR="00280396">
              <w:rPr>
                <w:rFonts w:hint="cs"/>
                <w:i/>
                <w:iCs/>
                <w:sz w:val="20"/>
                <w:szCs w:val="20"/>
                <w:rtl/>
              </w:rPr>
              <w:t>اسم الام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r w:rsidR="00280396">
              <w:rPr>
                <w:rFonts w:hint="cs"/>
                <w:i/>
                <w:iCs/>
                <w:sz w:val="20"/>
                <w:szCs w:val="20"/>
                <w:rtl/>
              </w:rPr>
              <w:t>الجنسية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4973" w:type="dxa"/>
            <w:gridSpan w:val="4"/>
            <w:vAlign w:val="center"/>
          </w:tcPr>
          <w:p w:rsidR="00005B27" w:rsidRPr="00EF6385" w:rsidRDefault="00005B27" w:rsidP="00EF6385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r w:rsidR="00280396">
              <w:rPr>
                <w:rFonts w:hint="cs"/>
                <w:i/>
                <w:iCs/>
                <w:sz w:val="20"/>
                <w:szCs w:val="20"/>
                <w:rtl/>
              </w:rPr>
              <w:t>تاريخ و مكان الولادة</w:t>
            </w:r>
            <w:r w:rsidRPr="00EF6385">
              <w:rPr>
                <w:i/>
                <w:iCs/>
                <w:sz w:val="20"/>
                <w:szCs w:val="20"/>
              </w:rPr>
              <w:t xml:space="preserve">: </w:t>
            </w:r>
          </w:p>
          <w:p w:rsidR="00005B27" w:rsidRDefault="00005B27" w:rsidP="007C66B7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005B27" w:rsidRPr="00EF6385" w:rsidRDefault="00005B27" w:rsidP="00BE3B7B">
            <w:pPr>
              <w:rPr>
                <w:i/>
                <w:i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saport</w:t>
            </w:r>
            <w:r w:rsidRPr="00EF6385">
              <w:rPr>
                <w:b/>
                <w:sz w:val="20"/>
                <w:szCs w:val="20"/>
              </w:rPr>
              <w:t xml:space="preserve">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 w:rsidR="00280396">
              <w:rPr>
                <w:rFonts w:hint="cs"/>
                <w:i/>
                <w:iCs/>
                <w:sz w:val="20"/>
                <w:szCs w:val="20"/>
                <w:rtl/>
              </w:rPr>
              <w:t>رقم جواز السفر</w:t>
            </w:r>
            <w:r w:rsidRPr="00EF6385">
              <w:rPr>
                <w:i/>
                <w:iCs/>
                <w:sz w:val="20"/>
                <w:szCs w:val="20"/>
              </w:rPr>
              <w:t xml:space="preserve"> : </w:t>
            </w:r>
          </w:p>
        </w:tc>
      </w:tr>
      <w:tr w:rsidR="00005B27" w:rsidRPr="00EF6385" w:rsidTr="00BE3B7B">
        <w:trPr>
          <w:trHeight w:val="510"/>
        </w:trPr>
        <w:tc>
          <w:tcPr>
            <w:tcW w:w="10706" w:type="dxa"/>
            <w:gridSpan w:val="10"/>
          </w:tcPr>
          <w:p w:rsidR="00005B27" w:rsidRPr="00EF6385" w:rsidRDefault="00005B27" w:rsidP="00005B2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r w:rsidR="00280396">
              <w:rPr>
                <w:rFonts w:hint="cs"/>
                <w:i/>
                <w:iCs/>
                <w:sz w:val="20"/>
                <w:szCs w:val="20"/>
                <w:rtl/>
              </w:rPr>
              <w:t>عنوان المراسلة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</w:tcPr>
          <w:p w:rsidR="00005B27" w:rsidRPr="00EF6385" w:rsidRDefault="00005B27" w:rsidP="00EF6385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Ev / </w:t>
            </w:r>
            <w:r w:rsidR="000846F6">
              <w:rPr>
                <w:rFonts w:hint="cs"/>
                <w:sz w:val="20"/>
                <w:szCs w:val="20"/>
                <w:rtl/>
                <w:lang w:bidi="ar-EG"/>
              </w:rPr>
              <w:t>المنزل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005B27" w:rsidRPr="00EF6385" w:rsidRDefault="00005B27" w:rsidP="00EF6385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 xml:space="preserve">(İş / </w:t>
            </w:r>
            <w:r w:rsidR="000846F6">
              <w:rPr>
                <w:rFonts w:hint="cs"/>
                <w:i/>
                <w:iCs/>
                <w:sz w:val="20"/>
                <w:szCs w:val="20"/>
                <w:rtl/>
              </w:rPr>
              <w:t>العمل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005B27" w:rsidRPr="00EF6385" w:rsidRDefault="00005B27" w:rsidP="00BE3B7B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Faks</w:t>
            </w:r>
            <w:r w:rsidRPr="00EF6385">
              <w:rPr>
                <w:sz w:val="20"/>
                <w:szCs w:val="20"/>
              </w:rPr>
              <w:t xml:space="preserve"> / </w:t>
            </w:r>
            <w:r w:rsidR="000846F6">
              <w:rPr>
                <w:rFonts w:hint="cs"/>
                <w:i/>
                <w:iCs/>
                <w:sz w:val="20"/>
                <w:szCs w:val="20"/>
                <w:rtl/>
              </w:rPr>
              <w:t>فاكس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005B27" w:rsidRPr="00EF6385" w:rsidRDefault="00276E93" w:rsidP="00EF6385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Mobile/</w:t>
            </w:r>
            <w:r>
              <w:rPr>
                <w:rFonts w:hint="cs"/>
                <w:b/>
                <w:sz w:val="20"/>
                <w:szCs w:val="20"/>
                <w:rtl/>
                <w:lang w:bidi="ar-EG"/>
              </w:rPr>
              <w:t>الهاتف المحمول</w:t>
            </w:r>
            <w:r w:rsidR="00005B27" w:rsidRPr="00EF6385">
              <w:rPr>
                <w:b/>
                <w:sz w:val="20"/>
                <w:szCs w:val="20"/>
              </w:rPr>
              <w:t xml:space="preserve"> </w:t>
            </w:r>
            <w:r w:rsidR="00005B27" w:rsidRPr="00EF6385"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005B27" w:rsidRDefault="00005B27" w:rsidP="008F5A94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mail</w:t>
            </w:r>
            <w:r w:rsidR="00276E93">
              <w:rPr>
                <w:b/>
                <w:sz w:val="20"/>
                <w:szCs w:val="20"/>
              </w:rPr>
              <w:t>/</w:t>
            </w:r>
            <w:r w:rsidR="00276E93">
              <w:rPr>
                <w:rFonts w:hint="cs"/>
                <w:b/>
                <w:sz w:val="20"/>
                <w:szCs w:val="20"/>
                <w:rtl/>
                <w:lang w:bidi="ar-EG"/>
              </w:rPr>
              <w:t>البريد الالكتروني</w:t>
            </w:r>
            <w:r w:rsidRPr="00EF6385">
              <w:rPr>
                <w:sz w:val="20"/>
                <w:szCs w:val="20"/>
              </w:rPr>
              <w:t xml:space="preserve"> :</w:t>
            </w:r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005B27" w:rsidRPr="00EF6385" w:rsidRDefault="00005B27" w:rsidP="008F5A94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F27D42" w:rsidRDefault="00F27D42" w:rsidP="00F27D42">
      <w:pPr>
        <w:jc w:val="center"/>
        <w:outlineLvl w:val="0"/>
        <w:rPr>
          <w:b/>
          <w:sz w:val="20"/>
          <w:szCs w:val="19"/>
        </w:rPr>
      </w:pPr>
    </w:p>
    <w:p w:rsidR="00F27D42" w:rsidRPr="009526B2" w:rsidRDefault="00F27D42" w:rsidP="00F27D42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0846F6" w:rsidRPr="00276E93">
        <w:rPr>
          <w:rFonts w:hint="cs"/>
          <w:bCs/>
          <w:i/>
          <w:sz w:val="22"/>
          <w:szCs w:val="20"/>
          <w:rtl/>
        </w:rPr>
        <w:t xml:space="preserve">التخصص الذي تريد </w:t>
      </w:r>
      <w:r w:rsidR="00276E93" w:rsidRPr="00276E93">
        <w:rPr>
          <w:rFonts w:hint="cs"/>
          <w:bCs/>
          <w:i/>
          <w:sz w:val="22"/>
          <w:szCs w:val="20"/>
          <w:rtl/>
        </w:rPr>
        <w:t>دراسته</w:t>
      </w:r>
    </w:p>
    <w:p w:rsidR="00F27D42" w:rsidRPr="009526B2" w:rsidRDefault="00F27D42" w:rsidP="00F27D42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0846F6" w:rsidRDefault="00F27D42" w:rsidP="002C5838">
            <w:pPr>
              <w:spacing w:line="360" w:lineRule="auto"/>
              <w:outlineLvl w:val="0"/>
              <w:rPr>
                <w:b/>
                <w:sz w:val="20"/>
                <w:szCs w:val="20"/>
              </w:rPr>
            </w:pPr>
            <w:r w:rsidRPr="000846F6">
              <w:rPr>
                <w:b/>
                <w:sz w:val="20"/>
                <w:szCs w:val="20"/>
              </w:rPr>
              <w:t xml:space="preserve">Enstitü / </w:t>
            </w:r>
            <w:r w:rsidR="000846F6" w:rsidRPr="000846F6">
              <w:rPr>
                <w:rFonts w:hint="cs"/>
                <w:b/>
                <w:sz w:val="20"/>
                <w:szCs w:val="20"/>
                <w:rtl/>
              </w:rPr>
              <w:t>المعهد</w:t>
            </w:r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276E93" w:rsidP="00B5009C">
            <w:pPr>
              <w:spacing w:line="360" w:lineRule="auto"/>
              <w:outlineLvl w:val="0"/>
              <w:rPr>
                <w:b/>
                <w:sz w:val="20"/>
                <w:szCs w:val="19"/>
                <w:rtl/>
                <w:lang w:bidi="ar-EG"/>
              </w:rPr>
            </w:pPr>
            <w:r>
              <w:rPr>
                <w:b/>
                <w:sz w:val="20"/>
                <w:szCs w:val="19"/>
              </w:rPr>
              <w:t>Programı</w:t>
            </w:r>
            <w:r w:rsidR="00F27D42" w:rsidRPr="00366F6A">
              <w:rPr>
                <w:b/>
                <w:sz w:val="20"/>
                <w:szCs w:val="19"/>
              </w:rPr>
              <w:t xml:space="preserve"> / </w:t>
            </w:r>
            <w:r w:rsidR="00B5009C" w:rsidRPr="00B5009C">
              <w:rPr>
                <w:sz w:val="20"/>
                <w:szCs w:val="20"/>
                <w:rtl/>
                <w:lang w:bidi="ar-EG"/>
              </w:rPr>
              <w:t>القسم</w:t>
            </w:r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025A27" w:rsidRPr="00366F6A" w:rsidTr="00F27D42">
        <w:tc>
          <w:tcPr>
            <w:tcW w:w="3641" w:type="dxa"/>
            <w:shd w:val="clear" w:color="auto" w:fill="auto"/>
          </w:tcPr>
          <w:p w:rsidR="00025A27" w:rsidRDefault="00025A27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Bilim Dalı /</w:t>
            </w:r>
            <w:r w:rsidRPr="00B5009C">
              <w:rPr>
                <w:sz w:val="20"/>
                <w:szCs w:val="19"/>
                <w:lang w:bidi="ar-EG"/>
              </w:rPr>
              <w:t xml:space="preserve"> </w:t>
            </w:r>
            <w:r w:rsidR="00B5009C">
              <w:rPr>
                <w:rFonts w:hint="cs"/>
                <w:b/>
                <w:sz w:val="20"/>
                <w:szCs w:val="19"/>
                <w:rtl/>
                <w:lang w:bidi="ar-EG"/>
              </w:rPr>
              <w:t>التخصص</w:t>
            </w:r>
          </w:p>
        </w:tc>
        <w:tc>
          <w:tcPr>
            <w:tcW w:w="7099" w:type="dxa"/>
            <w:shd w:val="clear" w:color="auto" w:fill="auto"/>
          </w:tcPr>
          <w:p w:rsidR="00025A27" w:rsidRPr="00366F6A" w:rsidRDefault="00025A27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0846F6" w:rsidRDefault="00276E93" w:rsidP="002C5838">
            <w:pPr>
              <w:spacing w:line="360" w:lineRule="auto"/>
              <w:outlineLvl w:val="0"/>
              <w:rPr>
                <w:b/>
                <w:sz w:val="20"/>
                <w:szCs w:val="20"/>
                <w:rtl/>
                <w:lang w:bidi="ar-EG"/>
              </w:rPr>
            </w:pPr>
            <w:r>
              <w:rPr>
                <w:b/>
                <w:sz w:val="20"/>
                <w:szCs w:val="20"/>
              </w:rPr>
              <w:t>Derece</w:t>
            </w:r>
            <w:r w:rsidR="00F27D42" w:rsidRPr="000846F6">
              <w:rPr>
                <w:b/>
                <w:sz w:val="20"/>
                <w:szCs w:val="20"/>
              </w:rPr>
              <w:t xml:space="preserve"> / </w:t>
            </w:r>
            <w:r>
              <w:rPr>
                <w:rFonts w:hint="cs"/>
                <w:b/>
                <w:sz w:val="20"/>
                <w:szCs w:val="20"/>
                <w:rtl/>
                <w:lang w:bidi="ar-EG"/>
              </w:rPr>
              <w:t>الدرجة</w:t>
            </w:r>
          </w:p>
        </w:tc>
        <w:tc>
          <w:tcPr>
            <w:tcW w:w="7099" w:type="dxa"/>
            <w:shd w:val="clear" w:color="auto" w:fill="auto"/>
          </w:tcPr>
          <w:p w:rsidR="00F27D42" w:rsidRDefault="00F27D42" w:rsidP="002C5838">
            <w:pPr>
              <w:spacing w:line="360" w:lineRule="auto"/>
              <w:outlineLvl w:val="0"/>
              <w:rPr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Tezli Yüksek</w:t>
            </w:r>
            <w:r w:rsidRPr="00366F6A">
              <w:rPr>
                <w:b/>
                <w:sz w:val="20"/>
                <w:szCs w:val="19"/>
              </w:rPr>
              <w:t xml:space="preserve"> Lisans / </w:t>
            </w:r>
            <w:r w:rsidR="000846F6">
              <w:rPr>
                <w:rFonts w:hint="cs"/>
                <w:b/>
                <w:i/>
                <w:sz w:val="20"/>
                <w:szCs w:val="19"/>
                <w:rtl/>
              </w:rPr>
              <w:t>ماجستير بأطروحة</w:t>
            </w:r>
            <w:r w:rsidR="00F6146E">
              <w:rPr>
                <w:b/>
                <w:sz w:val="20"/>
                <w:szCs w:val="19"/>
              </w:rPr>
              <w:t xml:space="preserve"> 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6F6A">
              <w:rPr>
                <w:sz w:val="20"/>
                <w:szCs w:val="19"/>
                <w:lang w:val="fr-FR"/>
              </w:rPr>
              <w:instrText xml:space="preserve"> FORMCHECKBOX </w:instrText>
            </w:r>
            <w:r w:rsidR="007770E9">
              <w:rPr>
                <w:sz w:val="20"/>
                <w:szCs w:val="19"/>
              </w:rPr>
            </w:r>
            <w:r w:rsidR="007770E9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r w:rsidRPr="00366F6A">
              <w:rPr>
                <w:b/>
                <w:sz w:val="20"/>
                <w:szCs w:val="19"/>
              </w:rPr>
              <w:t xml:space="preserve">Doktora / </w:t>
            </w:r>
            <w:r w:rsidR="000846F6">
              <w:rPr>
                <w:rFonts w:hint="cs"/>
                <w:b/>
                <w:i/>
                <w:sz w:val="20"/>
                <w:szCs w:val="19"/>
                <w:rtl/>
              </w:rPr>
              <w:t>دكتوراه</w:t>
            </w:r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6F6A">
              <w:rPr>
                <w:sz w:val="20"/>
                <w:szCs w:val="19"/>
                <w:lang w:val="fr-FR"/>
              </w:rPr>
              <w:instrText xml:space="preserve"> FORMCHECKBOX </w:instrText>
            </w:r>
            <w:r w:rsidR="007770E9">
              <w:rPr>
                <w:sz w:val="20"/>
                <w:szCs w:val="19"/>
              </w:rPr>
            </w:r>
            <w:r w:rsidR="007770E9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F27D42" w:rsidRPr="00366F6A" w:rsidRDefault="00F6146E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Tezsiz Yüksek Lisans / </w:t>
            </w:r>
            <w:r w:rsidR="000846F6">
              <w:rPr>
                <w:rFonts w:hint="cs"/>
                <w:b/>
                <w:i/>
                <w:sz w:val="20"/>
                <w:szCs w:val="19"/>
                <w:rtl/>
              </w:rPr>
              <w:t>ماجستير بدون أطروحة</w:t>
            </w:r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5A27">
              <w:rPr>
                <w:sz w:val="20"/>
                <w:szCs w:val="19"/>
              </w:rPr>
              <w:instrText xml:space="preserve"> FORMCHECKBOX </w:instrText>
            </w:r>
            <w:r w:rsidR="007770E9">
              <w:rPr>
                <w:sz w:val="20"/>
                <w:szCs w:val="19"/>
              </w:rPr>
            </w:r>
            <w:r w:rsidR="007770E9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B63CE7" w:rsidRPr="00EF6385" w:rsidRDefault="00F27D42" w:rsidP="00D22369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="0012541B" w:rsidRPr="00EF6385">
        <w:rPr>
          <w:b/>
          <w:bCs/>
          <w:sz w:val="20"/>
          <w:szCs w:val="20"/>
        </w:rPr>
        <w:t>. EĞİTİM BİLGİLERİ /</w:t>
      </w:r>
      <w:r w:rsidR="000846F6">
        <w:rPr>
          <w:rFonts w:hint="cs"/>
          <w:bCs/>
          <w:i/>
          <w:iCs/>
          <w:sz w:val="20"/>
          <w:szCs w:val="20"/>
          <w:rtl/>
        </w:rPr>
        <w:t xml:space="preserve"> المؤهلات و الوضعية التعليمية</w:t>
      </w:r>
      <w:r w:rsidR="0012541B" w:rsidRPr="00EF6385">
        <w:rPr>
          <w:bCs/>
          <w:i/>
          <w:iCs/>
          <w:sz w:val="20"/>
          <w:szCs w:val="20"/>
        </w:rPr>
        <w:t>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1C0213" w:rsidRPr="00EF6385" w:rsidRDefault="0012541B" w:rsidP="00856C7A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Şimdiye Kadar Devam Ettiğiniz Eğitim Kurumları / </w:t>
            </w:r>
            <w:r w:rsidR="000846F6">
              <w:rPr>
                <w:rFonts w:hint="cs"/>
                <w:bCs/>
                <w:i/>
                <w:sz w:val="20"/>
                <w:szCs w:val="20"/>
                <w:rtl/>
              </w:rPr>
              <w:t xml:space="preserve"> الجامعات التي تخرجت منها حتى الآن</w:t>
            </w:r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</w:tcPr>
          <w:p w:rsidR="001C0213" w:rsidRPr="00EF6385" w:rsidRDefault="001C0213" w:rsidP="00942551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 xml:space="preserve">Üniversite </w:t>
            </w:r>
            <w:r w:rsidR="008F5A94" w:rsidRPr="0080693F">
              <w:rPr>
                <w:b/>
                <w:sz w:val="18"/>
                <w:szCs w:val="20"/>
              </w:rPr>
              <w:t>A</w:t>
            </w:r>
            <w:r w:rsidRPr="0080693F">
              <w:rPr>
                <w:b/>
                <w:sz w:val="18"/>
                <w:szCs w:val="20"/>
              </w:rPr>
              <w:t>d</w:t>
            </w:r>
            <w:r w:rsidR="0012541B" w:rsidRPr="0080693F">
              <w:rPr>
                <w:b/>
                <w:sz w:val="18"/>
                <w:szCs w:val="20"/>
              </w:rPr>
              <w:t>ı</w:t>
            </w:r>
            <w:r w:rsidR="0080693F">
              <w:rPr>
                <w:b/>
                <w:sz w:val="18"/>
                <w:szCs w:val="20"/>
              </w:rPr>
              <w:t>/Ülkesi</w:t>
            </w:r>
          </w:p>
          <w:p w:rsidR="001C0213" w:rsidRPr="0080693F" w:rsidRDefault="003D573A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r>
              <w:rPr>
                <w:rFonts w:hint="cs"/>
                <w:i/>
                <w:iCs/>
                <w:sz w:val="18"/>
                <w:szCs w:val="20"/>
                <w:rtl/>
              </w:rPr>
              <w:t>اسم الجامعة/ البلد</w:t>
            </w:r>
          </w:p>
        </w:tc>
        <w:tc>
          <w:tcPr>
            <w:tcW w:w="2948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>Fakülte</w:t>
            </w:r>
            <w:r w:rsidR="0012541B" w:rsidRPr="0080693F">
              <w:rPr>
                <w:b/>
                <w:sz w:val="18"/>
                <w:szCs w:val="20"/>
              </w:rPr>
              <w:t>-Bölüm</w:t>
            </w:r>
            <w:r w:rsidR="00276E93">
              <w:rPr>
                <w:b/>
                <w:sz w:val="18"/>
                <w:szCs w:val="20"/>
              </w:rPr>
              <w:t>-Program</w:t>
            </w:r>
          </w:p>
          <w:p w:rsidR="001C0213" w:rsidRPr="0080693F" w:rsidRDefault="003D573A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>
              <w:rPr>
                <w:rFonts w:hint="cs"/>
                <w:i/>
                <w:iCs/>
                <w:sz w:val="18"/>
                <w:szCs w:val="20"/>
                <w:rtl/>
              </w:rPr>
              <w:t>الكلية-القسم</w:t>
            </w:r>
            <w:r w:rsidR="00276E93">
              <w:rPr>
                <w:rFonts w:hint="cs"/>
                <w:i/>
                <w:iCs/>
                <w:sz w:val="18"/>
                <w:szCs w:val="20"/>
                <w:rtl/>
              </w:rPr>
              <w:t>-التخصص</w:t>
            </w:r>
          </w:p>
        </w:tc>
        <w:tc>
          <w:tcPr>
            <w:tcW w:w="1587" w:type="dxa"/>
            <w:gridSpan w:val="2"/>
            <w:vAlign w:val="center"/>
          </w:tcPr>
          <w:p w:rsidR="0012541B" w:rsidRPr="0080693F" w:rsidRDefault="0080693F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r w:rsidRPr="0080693F">
              <w:rPr>
                <w:b/>
                <w:sz w:val="18"/>
                <w:szCs w:val="18"/>
              </w:rPr>
              <w:t>Mezuniyet Notu</w:t>
            </w:r>
          </w:p>
          <w:p w:rsidR="001C0213" w:rsidRPr="00EF6385" w:rsidRDefault="003D573A" w:rsidP="00B17B0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rFonts w:hint="cs"/>
                <w:i/>
                <w:iCs/>
                <w:sz w:val="18"/>
                <w:szCs w:val="18"/>
                <w:rtl/>
              </w:rPr>
              <w:t>معدل التخرج</w:t>
            </w: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Lisans / </w:t>
            </w:r>
            <w:r w:rsidR="003D573A">
              <w:rPr>
                <w:rFonts w:hint="cs"/>
                <w:i/>
                <w:iCs/>
                <w:sz w:val="20"/>
                <w:szCs w:val="20"/>
                <w:rtl/>
              </w:rPr>
              <w:t>بكالوريوس</w:t>
            </w:r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Yüksek </w:t>
            </w:r>
            <w:r w:rsidR="00D36C0C" w:rsidRPr="00EF6385">
              <w:rPr>
                <w:b/>
                <w:sz w:val="20"/>
                <w:szCs w:val="20"/>
              </w:rPr>
              <w:t>L</w:t>
            </w:r>
            <w:r w:rsidRPr="00EF6385">
              <w:rPr>
                <w:b/>
                <w:sz w:val="20"/>
                <w:szCs w:val="20"/>
              </w:rPr>
              <w:t xml:space="preserve">isans / </w:t>
            </w:r>
            <w:r w:rsidR="003D573A">
              <w:rPr>
                <w:rFonts w:hint="cs"/>
                <w:i/>
                <w:iCs/>
                <w:sz w:val="20"/>
                <w:szCs w:val="20"/>
                <w:rtl/>
              </w:rPr>
              <w:t>ماجستير</w:t>
            </w:r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B63CE7" w:rsidRPr="00D36C0C" w:rsidRDefault="000D2973" w:rsidP="00BE3B7B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r w:rsidR="00D36C0C">
              <w:rPr>
                <w:b/>
                <w:bCs/>
                <w:sz w:val="20"/>
                <w:szCs w:val="20"/>
              </w:rPr>
              <w:t>Türkçe Dil</w:t>
            </w:r>
            <w:r w:rsidR="0012541B" w:rsidRPr="00EF6385">
              <w:rPr>
                <w:b/>
                <w:bCs/>
                <w:sz w:val="20"/>
                <w:szCs w:val="20"/>
              </w:rPr>
              <w:t xml:space="preserve"> </w:t>
            </w:r>
            <w:r w:rsidR="0012541B"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</w:t>
            </w:r>
            <w:r w:rsidR="00D36C0C" w:rsidRPr="00D36C0C">
              <w:rPr>
                <w:b/>
                <w:sz w:val="20"/>
                <w:szCs w:val="20"/>
              </w:rPr>
              <w:t>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 w:rsidR="008E1AEA">
              <w:rPr>
                <w:b/>
                <w:bCs/>
                <w:sz w:val="20"/>
                <w:szCs w:val="20"/>
              </w:rPr>
              <w:t xml:space="preserve"> </w:t>
            </w:r>
            <w:r w:rsidR="003D573A">
              <w:rPr>
                <w:rFonts w:hint="cs"/>
                <w:bCs/>
                <w:i/>
                <w:iCs/>
                <w:sz w:val="20"/>
                <w:szCs w:val="20"/>
                <w:rtl/>
              </w:rPr>
              <w:t xml:space="preserve"> يجب كتابة نتيجة إختبار اللغة التركية (ان وجد)</w:t>
            </w:r>
            <w:r w:rsidR="00D36C0C"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340"/>
        </w:trPr>
        <w:tc>
          <w:tcPr>
            <w:tcW w:w="379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Adı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r w:rsidR="003D573A">
              <w:rPr>
                <w:rFonts w:hint="cs"/>
                <w:i/>
                <w:sz w:val="20"/>
                <w:szCs w:val="20"/>
                <w:rtl/>
              </w:rPr>
              <w:t>اسم الاختبار</w:t>
            </w:r>
          </w:p>
        </w:tc>
        <w:tc>
          <w:tcPr>
            <w:tcW w:w="243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Tarihi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r w:rsidR="003D573A">
              <w:rPr>
                <w:rFonts w:hint="cs"/>
                <w:i/>
                <w:sz w:val="20"/>
                <w:szCs w:val="20"/>
                <w:rtl/>
              </w:rPr>
              <w:t>تاريخ الإختبار</w:t>
            </w:r>
          </w:p>
        </w:tc>
        <w:tc>
          <w:tcPr>
            <w:tcW w:w="2891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</w:t>
            </w:r>
            <w:r w:rsidR="00514652" w:rsidRPr="00EF6385">
              <w:rPr>
                <w:b/>
                <w:sz w:val="20"/>
                <w:szCs w:val="20"/>
              </w:rPr>
              <w:t xml:space="preserve">Türü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r w:rsidR="003D573A">
              <w:rPr>
                <w:rFonts w:hint="cs"/>
                <w:i/>
                <w:sz w:val="20"/>
                <w:szCs w:val="20"/>
                <w:rtl/>
              </w:rPr>
              <w:t>نوع المعدل</w:t>
            </w:r>
          </w:p>
        </w:tc>
        <w:tc>
          <w:tcPr>
            <w:tcW w:w="1531" w:type="dxa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r w:rsidR="003D573A">
              <w:rPr>
                <w:rFonts w:hint="cs"/>
                <w:iCs/>
                <w:sz w:val="20"/>
                <w:szCs w:val="20"/>
                <w:rtl/>
              </w:rPr>
              <w:t>المعدل</w:t>
            </w:r>
          </w:p>
        </w:tc>
      </w:tr>
      <w:tr w:rsidR="00005B27" w:rsidRPr="00EF6385" w:rsidTr="00BE3B7B">
        <w:trPr>
          <w:trHeight w:val="454"/>
        </w:trPr>
        <w:tc>
          <w:tcPr>
            <w:tcW w:w="379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63CE7" w:rsidRPr="00EF6385" w:rsidRDefault="00B63CE7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F54368">
        <w:trPr>
          <w:trHeight w:val="454"/>
        </w:trPr>
        <w:tc>
          <w:tcPr>
            <w:tcW w:w="10658" w:type="dxa"/>
            <w:gridSpan w:val="7"/>
          </w:tcPr>
          <w:p w:rsidR="00B1798F" w:rsidRPr="00EF6385" w:rsidRDefault="00B1798F" w:rsidP="00B1798F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İngilizce Dil</w:t>
            </w:r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3D573A">
              <w:rPr>
                <w:rFonts w:hint="cs"/>
                <w:bCs/>
                <w:i/>
                <w:iCs/>
                <w:sz w:val="20"/>
                <w:szCs w:val="20"/>
                <w:rtl/>
              </w:rPr>
              <w:t>يجب كتابة نتيجة إختبار اللغة الانجليزية (ان وجد)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D573A" w:rsidRPr="00EF6385" w:rsidTr="00BE3B7B">
        <w:trPr>
          <w:trHeight w:val="454"/>
        </w:trPr>
        <w:tc>
          <w:tcPr>
            <w:tcW w:w="3798" w:type="dxa"/>
            <w:gridSpan w:val="2"/>
          </w:tcPr>
          <w:p w:rsidR="003D573A" w:rsidRPr="00EF6385" w:rsidRDefault="003D573A" w:rsidP="003D573A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Adı / </w:t>
            </w:r>
            <w:r>
              <w:rPr>
                <w:rFonts w:hint="cs"/>
                <w:i/>
                <w:sz w:val="20"/>
                <w:szCs w:val="20"/>
                <w:rtl/>
              </w:rPr>
              <w:t>اسم الاختبار</w:t>
            </w:r>
          </w:p>
        </w:tc>
        <w:tc>
          <w:tcPr>
            <w:tcW w:w="2438" w:type="dxa"/>
            <w:gridSpan w:val="2"/>
          </w:tcPr>
          <w:p w:rsidR="003D573A" w:rsidRPr="00EF6385" w:rsidRDefault="003D573A" w:rsidP="003D573A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Tarihi / </w:t>
            </w:r>
            <w:r>
              <w:rPr>
                <w:rFonts w:hint="cs"/>
                <w:i/>
                <w:sz w:val="20"/>
                <w:szCs w:val="20"/>
                <w:rtl/>
              </w:rPr>
              <w:t>تاريخ الاختبار</w:t>
            </w:r>
          </w:p>
        </w:tc>
        <w:tc>
          <w:tcPr>
            <w:tcW w:w="2891" w:type="dxa"/>
            <w:gridSpan w:val="2"/>
          </w:tcPr>
          <w:p w:rsidR="003D573A" w:rsidRPr="00EF6385" w:rsidRDefault="003D573A" w:rsidP="003D573A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Türü / </w:t>
            </w:r>
            <w:r>
              <w:rPr>
                <w:rFonts w:hint="cs"/>
                <w:i/>
                <w:sz w:val="20"/>
                <w:szCs w:val="20"/>
                <w:rtl/>
              </w:rPr>
              <w:t>نوع المعدل</w:t>
            </w:r>
          </w:p>
        </w:tc>
        <w:tc>
          <w:tcPr>
            <w:tcW w:w="1531" w:type="dxa"/>
          </w:tcPr>
          <w:p w:rsidR="003D573A" w:rsidRPr="00EF6385" w:rsidRDefault="003D573A" w:rsidP="003D573A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  <w:rtl/>
                <w:lang w:bidi="ar-EG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r>
              <w:rPr>
                <w:rFonts w:hint="cs"/>
                <w:b/>
                <w:sz w:val="20"/>
                <w:szCs w:val="20"/>
                <w:rtl/>
                <w:lang w:bidi="ar-EG"/>
              </w:rPr>
              <w:t>المعدل</w:t>
            </w:r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224456">
        <w:trPr>
          <w:trHeight w:val="454"/>
        </w:trPr>
        <w:tc>
          <w:tcPr>
            <w:tcW w:w="10658" w:type="dxa"/>
            <w:gridSpan w:val="7"/>
          </w:tcPr>
          <w:p w:rsidR="00B1798F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B1798F" w:rsidRPr="00F6146E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r w:rsidRPr="00F6146E">
              <w:rPr>
                <w:b/>
                <w:sz w:val="20"/>
                <w:szCs w:val="20"/>
              </w:rPr>
              <w:t xml:space="preserve">Vermiş olduğum bilgiler bana aittir ve doğrudur. / </w:t>
            </w:r>
            <w:r w:rsidR="003D573A">
              <w:rPr>
                <w:rFonts w:hint="cs"/>
                <w:b/>
                <w:sz w:val="20"/>
                <w:szCs w:val="20"/>
                <w:rtl/>
              </w:rPr>
              <w:t xml:space="preserve">المعلومات التي </w:t>
            </w:r>
            <w:r w:rsidR="00034EA1">
              <w:rPr>
                <w:rFonts w:hint="cs"/>
                <w:b/>
                <w:sz w:val="20"/>
                <w:szCs w:val="20"/>
                <w:rtl/>
              </w:rPr>
              <w:t>قدمتها</w:t>
            </w:r>
            <w:r w:rsidR="00A76412">
              <w:rPr>
                <w:rFonts w:hint="cs"/>
                <w:b/>
                <w:sz w:val="20"/>
                <w:szCs w:val="20"/>
                <w:rtl/>
              </w:rPr>
              <w:t xml:space="preserve"> صحيحة و</w:t>
            </w:r>
            <w:r w:rsidR="00034EA1">
              <w:rPr>
                <w:rFonts w:hint="cs"/>
                <w:b/>
                <w:sz w:val="20"/>
                <w:szCs w:val="20"/>
                <w:rtl/>
              </w:rPr>
              <w:t xml:space="preserve"> هي معلوماتي</w:t>
            </w:r>
            <w:r w:rsidR="003D573A"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</w:p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AB2326" w:rsidRPr="00EF6385" w:rsidTr="00BE3B7B">
        <w:trPr>
          <w:trHeight w:val="454"/>
        </w:trPr>
        <w:tc>
          <w:tcPr>
            <w:tcW w:w="6236" w:type="dxa"/>
            <w:vAlign w:val="center"/>
          </w:tcPr>
          <w:p w:rsidR="00AB2326" w:rsidRPr="00EF6385" w:rsidRDefault="00AB2326" w:rsidP="00BE3B7B">
            <w:pPr>
              <w:tabs>
                <w:tab w:val="left" w:pos="4815"/>
              </w:tabs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arih </w:t>
            </w:r>
            <w:r w:rsidRPr="00EF6385">
              <w:rPr>
                <w:sz w:val="20"/>
                <w:szCs w:val="20"/>
              </w:rPr>
              <w:t xml:space="preserve">/ </w:t>
            </w:r>
            <w:r w:rsidR="00034EA1">
              <w:rPr>
                <w:rFonts w:hint="cs"/>
                <w:i/>
                <w:iCs/>
                <w:sz w:val="20"/>
                <w:szCs w:val="20"/>
                <w:rtl/>
              </w:rPr>
              <w:t>التاريخ</w:t>
            </w:r>
            <w:r w:rsidRPr="00EF6385">
              <w:rPr>
                <w:i/>
                <w:iCs/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: </w:t>
            </w:r>
            <w:proofErr w:type="gramStart"/>
            <w:r>
              <w:rPr>
                <w:sz w:val="20"/>
                <w:szCs w:val="20"/>
              </w:rPr>
              <w:t>.....</w:t>
            </w:r>
            <w:proofErr w:type="gramEnd"/>
            <w:r>
              <w:rPr>
                <w:sz w:val="20"/>
                <w:szCs w:val="20"/>
              </w:rPr>
              <w:t>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AB2326" w:rsidRPr="00EF6385" w:rsidRDefault="00AB2326" w:rsidP="00BE3B7B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İmza </w:t>
            </w:r>
            <w:r w:rsidRPr="00EF6385">
              <w:rPr>
                <w:sz w:val="20"/>
                <w:szCs w:val="20"/>
              </w:rPr>
              <w:t xml:space="preserve">/ </w:t>
            </w:r>
            <w:r w:rsidR="00034EA1">
              <w:rPr>
                <w:rFonts w:hint="cs"/>
                <w:i/>
                <w:iCs/>
                <w:sz w:val="20"/>
                <w:szCs w:val="20"/>
                <w:rtl/>
              </w:rPr>
              <w:t>التوقيع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</w:tbl>
    <w:p w:rsidR="003F762C" w:rsidRPr="00D207E3" w:rsidRDefault="00D207E3" w:rsidP="00D207E3">
      <w:pPr>
        <w:bidi/>
        <w:jc w:val="center"/>
        <w:rPr>
          <w:sz w:val="22"/>
        </w:rPr>
      </w:pPr>
      <w:hyperlink r:id="rId10" w:history="1">
        <w:r w:rsidRPr="00D207E3">
          <w:rPr>
            <w:rStyle w:val="Kpr"/>
            <w:rFonts w:cstheme="minorHAnsi" w:hint="cs"/>
            <w:rtl/>
          </w:rPr>
          <w:t>للإطلاع على الوثائق المطلوبة لتقديم طلب إلتحاق</w:t>
        </w:r>
        <w:bookmarkStart w:id="1" w:name="_GoBack"/>
        <w:bookmarkEnd w:id="1"/>
        <w:r w:rsidRPr="00D207E3">
          <w:rPr>
            <w:rStyle w:val="Kpr"/>
            <w:rFonts w:cstheme="minorHAnsi" w:hint="cs"/>
            <w:rtl/>
          </w:rPr>
          <w:t xml:space="preserve"> إضغط هنا</w:t>
        </w:r>
      </w:hyperlink>
      <w:r>
        <w:rPr>
          <w:rFonts w:cstheme="minorHAnsi"/>
        </w:rPr>
        <w:t xml:space="preserve"> </w:t>
      </w:r>
      <w:hyperlink r:id="rId11" w:history="1">
        <w:r w:rsidRPr="00D207E3">
          <w:rPr>
            <w:rStyle w:val="Kpr"/>
            <w:sz w:val="20"/>
            <w:szCs w:val="20"/>
          </w:rPr>
          <w:t>BAŞVURUDA İSTENEN BELGELER TIKLAYINIZ</w:t>
        </w:r>
      </w:hyperlink>
      <w:r w:rsidRPr="00D207E3">
        <w:rPr>
          <w:sz w:val="20"/>
          <w:szCs w:val="20"/>
        </w:rPr>
        <w:t xml:space="preserve"> /</w:t>
      </w:r>
    </w:p>
    <w:sectPr w:rsidR="003F762C" w:rsidRPr="00D207E3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70E9" w:rsidRDefault="007770E9" w:rsidP="00ED755C">
      <w:r>
        <w:separator/>
      </w:r>
    </w:p>
  </w:endnote>
  <w:endnote w:type="continuationSeparator" w:id="0">
    <w:p w:rsidR="007770E9" w:rsidRDefault="007770E9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70E9" w:rsidRDefault="007770E9" w:rsidP="00ED755C">
      <w:r>
        <w:separator/>
      </w:r>
    </w:p>
  </w:footnote>
  <w:footnote w:type="continuationSeparator" w:id="0">
    <w:p w:rsidR="007770E9" w:rsidRDefault="007770E9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8F03C0"/>
    <w:multiLevelType w:val="hybridMultilevel"/>
    <w:tmpl w:val="8E8E4548"/>
    <w:lvl w:ilvl="0" w:tplc="20245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M1srS0MDMysbRU0lEKTi0uzszPAykwqgUA/EwsiywAAAA="/>
  </w:docVars>
  <w:rsids>
    <w:rsidRoot w:val="00942551"/>
    <w:rsid w:val="00005B27"/>
    <w:rsid w:val="00011D42"/>
    <w:rsid w:val="00022C02"/>
    <w:rsid w:val="00025A27"/>
    <w:rsid w:val="000272E9"/>
    <w:rsid w:val="000276DC"/>
    <w:rsid w:val="000344C9"/>
    <w:rsid w:val="00034EA1"/>
    <w:rsid w:val="000359EB"/>
    <w:rsid w:val="00037199"/>
    <w:rsid w:val="000646AB"/>
    <w:rsid w:val="0006543F"/>
    <w:rsid w:val="00075424"/>
    <w:rsid w:val="000846F6"/>
    <w:rsid w:val="00084B09"/>
    <w:rsid w:val="00093CA4"/>
    <w:rsid w:val="000B413E"/>
    <w:rsid w:val="000D2973"/>
    <w:rsid w:val="000E3E4C"/>
    <w:rsid w:val="000F2101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26F18"/>
    <w:rsid w:val="002304B6"/>
    <w:rsid w:val="00246894"/>
    <w:rsid w:val="00250CB7"/>
    <w:rsid w:val="00251639"/>
    <w:rsid w:val="00261919"/>
    <w:rsid w:val="00276E93"/>
    <w:rsid w:val="00280396"/>
    <w:rsid w:val="00284B34"/>
    <w:rsid w:val="002875D1"/>
    <w:rsid w:val="002A2822"/>
    <w:rsid w:val="002A6AAE"/>
    <w:rsid w:val="002B2CA5"/>
    <w:rsid w:val="002B44AD"/>
    <w:rsid w:val="002C23D8"/>
    <w:rsid w:val="002D3D45"/>
    <w:rsid w:val="002D64DF"/>
    <w:rsid w:val="002E109C"/>
    <w:rsid w:val="002E64AF"/>
    <w:rsid w:val="00304165"/>
    <w:rsid w:val="0031206A"/>
    <w:rsid w:val="00313AC9"/>
    <w:rsid w:val="00336DD8"/>
    <w:rsid w:val="00361EF3"/>
    <w:rsid w:val="0036522A"/>
    <w:rsid w:val="003729A4"/>
    <w:rsid w:val="00385B6D"/>
    <w:rsid w:val="003933C3"/>
    <w:rsid w:val="00395AB5"/>
    <w:rsid w:val="003A1685"/>
    <w:rsid w:val="003A7FC4"/>
    <w:rsid w:val="003B644B"/>
    <w:rsid w:val="003D573A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7554"/>
    <w:rsid w:val="005951FA"/>
    <w:rsid w:val="00595371"/>
    <w:rsid w:val="005B1DAB"/>
    <w:rsid w:val="005F0EF8"/>
    <w:rsid w:val="005F5200"/>
    <w:rsid w:val="005F60EF"/>
    <w:rsid w:val="00611E6D"/>
    <w:rsid w:val="00615D58"/>
    <w:rsid w:val="00626083"/>
    <w:rsid w:val="006405AC"/>
    <w:rsid w:val="00663612"/>
    <w:rsid w:val="00665308"/>
    <w:rsid w:val="006822E9"/>
    <w:rsid w:val="00691E0E"/>
    <w:rsid w:val="006A4ACB"/>
    <w:rsid w:val="006B6752"/>
    <w:rsid w:val="006C40FE"/>
    <w:rsid w:val="006C5FC2"/>
    <w:rsid w:val="006F0A6F"/>
    <w:rsid w:val="006F74A9"/>
    <w:rsid w:val="00716D13"/>
    <w:rsid w:val="007450BB"/>
    <w:rsid w:val="00747FBD"/>
    <w:rsid w:val="007642DC"/>
    <w:rsid w:val="00770A04"/>
    <w:rsid w:val="007770E9"/>
    <w:rsid w:val="00783D47"/>
    <w:rsid w:val="00784FE6"/>
    <w:rsid w:val="007972AD"/>
    <w:rsid w:val="007A3DEA"/>
    <w:rsid w:val="007C66B7"/>
    <w:rsid w:val="007C7E6C"/>
    <w:rsid w:val="007D2036"/>
    <w:rsid w:val="007E3673"/>
    <w:rsid w:val="007F59E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38C6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30311"/>
    <w:rsid w:val="00A41F73"/>
    <w:rsid w:val="00A46D3A"/>
    <w:rsid w:val="00A70FAD"/>
    <w:rsid w:val="00A76412"/>
    <w:rsid w:val="00A909E2"/>
    <w:rsid w:val="00AA267A"/>
    <w:rsid w:val="00AB2326"/>
    <w:rsid w:val="00AB54C6"/>
    <w:rsid w:val="00AE61F2"/>
    <w:rsid w:val="00B00D02"/>
    <w:rsid w:val="00B05D76"/>
    <w:rsid w:val="00B1798F"/>
    <w:rsid w:val="00B17B02"/>
    <w:rsid w:val="00B2528D"/>
    <w:rsid w:val="00B33815"/>
    <w:rsid w:val="00B5009C"/>
    <w:rsid w:val="00B62CAA"/>
    <w:rsid w:val="00B63CE7"/>
    <w:rsid w:val="00B80BD8"/>
    <w:rsid w:val="00B8416A"/>
    <w:rsid w:val="00B86E36"/>
    <w:rsid w:val="00B90D39"/>
    <w:rsid w:val="00B922F5"/>
    <w:rsid w:val="00BB5A1C"/>
    <w:rsid w:val="00BD4AC7"/>
    <w:rsid w:val="00BE3B7B"/>
    <w:rsid w:val="00C531A3"/>
    <w:rsid w:val="00C82C90"/>
    <w:rsid w:val="00CA5D97"/>
    <w:rsid w:val="00CC5F5A"/>
    <w:rsid w:val="00CE4C89"/>
    <w:rsid w:val="00CF1E62"/>
    <w:rsid w:val="00CF2B0E"/>
    <w:rsid w:val="00D02530"/>
    <w:rsid w:val="00D12B03"/>
    <w:rsid w:val="00D15469"/>
    <w:rsid w:val="00D207E3"/>
    <w:rsid w:val="00D22369"/>
    <w:rsid w:val="00D2682D"/>
    <w:rsid w:val="00D36C0C"/>
    <w:rsid w:val="00D41FFF"/>
    <w:rsid w:val="00D608A3"/>
    <w:rsid w:val="00D76D07"/>
    <w:rsid w:val="00DA0110"/>
    <w:rsid w:val="00DA2A1B"/>
    <w:rsid w:val="00DA58DB"/>
    <w:rsid w:val="00DA790A"/>
    <w:rsid w:val="00DB200B"/>
    <w:rsid w:val="00DE2AA9"/>
    <w:rsid w:val="00DE41D6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36C4"/>
    <w:rsid w:val="00ED755C"/>
    <w:rsid w:val="00EE0EA7"/>
    <w:rsid w:val="00EF6385"/>
    <w:rsid w:val="00F14CA9"/>
    <w:rsid w:val="00F2322C"/>
    <w:rsid w:val="00F27D42"/>
    <w:rsid w:val="00F33157"/>
    <w:rsid w:val="00F4401B"/>
    <w:rsid w:val="00F44BFC"/>
    <w:rsid w:val="00F454CC"/>
    <w:rsid w:val="00F6146E"/>
    <w:rsid w:val="00F618E2"/>
    <w:rsid w:val="00F776B8"/>
    <w:rsid w:val="00FA6CCB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udy.karatekin.edu.tr/basvuru-kosullari-12002-sayfasi.karatek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tudy.karatekin.edu.tr/%D8%B4%D8%B1%D9%88%D8%B7-%D8%A7%D9%84%D8%AA%D8%B3%D8%AC%D9%8A%D9%84-13627-sayfasi.karatek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A066A-5A9E-42F4-B5A8-672264C75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Hakem</cp:lastModifiedBy>
  <cp:revision>15</cp:revision>
  <cp:lastPrinted>2020-10-19T13:21:00Z</cp:lastPrinted>
  <dcterms:created xsi:type="dcterms:W3CDTF">2020-04-14T09:01:00Z</dcterms:created>
  <dcterms:modified xsi:type="dcterms:W3CDTF">2021-02-23T06:52:00Z</dcterms:modified>
</cp:coreProperties>
</file>